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83E" w:rsidRDefault="006C58DC">
      <w:pPr>
        <w:pStyle w:val="a4"/>
      </w:pPr>
      <w:r>
        <w:t>Презентация к лабораторной работе №11</w:t>
      </w:r>
    </w:p>
    <w:p w:rsidR="0046483E" w:rsidRDefault="006C58DC">
      <w:pPr>
        <w:pStyle w:val="Author"/>
      </w:pPr>
      <w:r>
        <w:t>Бабина Ю.О.</w:t>
      </w:r>
    </w:p>
    <w:p w:rsidR="0046483E" w:rsidRDefault="006C58DC">
      <w:pPr>
        <w:pStyle w:val="1"/>
      </w:pPr>
      <w:bookmarkStart w:id="0" w:name="цель-работы"/>
      <w:r>
        <w:t>Цель работы</w:t>
      </w:r>
    </w:p>
    <w:p w:rsidR="0046483E" w:rsidRDefault="006C58DC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:rsidR="0046483E" w:rsidRDefault="006C58DC">
      <w:pPr>
        <w:pStyle w:val="1"/>
      </w:pPr>
      <w:bookmarkStart w:id="1" w:name="ход-работы"/>
      <w:bookmarkEnd w:id="0"/>
      <w:r>
        <w:lastRenderedPageBreak/>
        <w:t>Ход работы</w:t>
      </w:r>
    </w:p>
    <w:p w:rsidR="0046483E" w:rsidRDefault="006C58DC">
      <w:pPr>
        <w:pStyle w:val="2"/>
      </w:pPr>
      <w:bookmarkStart w:id="2" w:name="Xe09c3bfb8ceec737224e9b91b8a12af2b68b300"/>
      <w:r>
        <w:t>Выполнение задания 1. Поиск в указанном файле нужной строки.</w:t>
      </w:r>
    </w:p>
    <w:p w:rsidR="0046483E" w:rsidRDefault="006C58D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762894"/>
            <wp:effectExtent l="0" t="0" r="0" b="0"/>
            <wp:docPr id="22" name="Picture" descr="код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код первой программы</w:t>
      </w:r>
    </w:p>
    <w:p w:rsidR="0046483E" w:rsidRDefault="006C58D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417801"/>
            <wp:effectExtent l="0" t="0" r="0" b="0"/>
            <wp:docPr id="25" name="Picture" descr="результат выполнения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результат выполнения первой программы</w:t>
      </w:r>
    </w:p>
    <w:p w:rsidR="0046483E" w:rsidRDefault="006C58DC">
      <w:pPr>
        <w:pStyle w:val="2"/>
      </w:pPr>
      <w:bookmarkStart w:id="3" w:name="X3468f288d8c98a28f7df4c0a68ddeac2b780621"/>
      <w:bookmarkEnd w:id="2"/>
      <w:r>
        <w:t>Выполнение задания 2. Вызов программы C через командный файл.</w:t>
      </w:r>
    </w:p>
    <w:p w:rsidR="0046483E" w:rsidRDefault="006C58DC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5947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94701"/>
            <wp:effectExtent l="0" t="0" r="0" b="0"/>
            <wp:docPr id="32" name="Picture" descr="код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коды программы</w:t>
      </w:r>
    </w:p>
    <w:p w:rsidR="0046483E" w:rsidRDefault="006C58D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094787"/>
            <wp:effectExtent l="0" t="0" r="0" b="0"/>
            <wp:docPr id="35" name="Picture" descr="результат выаолнения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1C3B7D">
      <w:pPr>
        <w:pStyle w:val="ImageCaption"/>
      </w:pPr>
      <w:r>
        <w:t>результат вып</w:t>
      </w:r>
      <w:r w:rsidR="006C58DC">
        <w:t>олнения второй программы</w:t>
      </w:r>
    </w:p>
    <w:p w:rsidR="0046483E" w:rsidRDefault="006C58DC">
      <w:pPr>
        <w:pStyle w:val="2"/>
      </w:pPr>
      <w:bookmarkStart w:id="4" w:name="Xc0192e5dfb5f67c7e7205884b05958f480a7c85"/>
      <w:bookmarkEnd w:id="3"/>
      <w:r>
        <w:t xml:space="preserve">Выполнение </w:t>
      </w:r>
      <w:r>
        <w:t>задания 3. Создание и удаление указанного количества файлов.</w:t>
      </w:r>
    </w:p>
    <w:p w:rsidR="0046483E" w:rsidRDefault="006C58D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63009"/>
            <wp:effectExtent l="0" t="0" r="0" b="0"/>
            <wp:docPr id="39" name="Picture" descr="код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код третьей программы</w:t>
      </w:r>
    </w:p>
    <w:p w:rsidR="0046483E" w:rsidRDefault="006C58D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55775"/>
            <wp:effectExtent l="0" t="0" r="0" b="0"/>
            <wp:docPr id="42" name="Picture" descr="результат выаолнения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1C3B7D">
      <w:pPr>
        <w:pStyle w:val="ImageCaption"/>
      </w:pPr>
      <w:r>
        <w:t>результат вып</w:t>
      </w:r>
      <w:bookmarkStart w:id="5" w:name="_GoBack"/>
      <w:bookmarkEnd w:id="5"/>
      <w:r w:rsidR="006C58DC">
        <w:t>олнения третьей программы</w:t>
      </w:r>
    </w:p>
    <w:p w:rsidR="0046483E" w:rsidRDefault="006C58DC">
      <w:pPr>
        <w:pStyle w:val="2"/>
      </w:pPr>
      <w:bookmarkStart w:id="6" w:name="X8578fd5e99155df6aa2a8b22b71fd354285880d"/>
      <w:bookmarkEnd w:id="4"/>
      <w:r>
        <w:t>Выполнение задания 4. Упаковка в архив файлов в указанной директории</w:t>
      </w:r>
    </w:p>
    <w:p w:rsidR="0046483E" w:rsidRDefault="006C58D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83513"/>
            <wp:effectExtent l="0" t="0" r="0" b="0"/>
            <wp:docPr id="46" name="Picture" descr="код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код четвертой программы</w:t>
      </w:r>
    </w:p>
    <w:p w:rsidR="0046483E" w:rsidRDefault="006C58D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39589"/>
            <wp:effectExtent l="0" t="0" r="0" b="0"/>
            <wp:docPr id="49" name="Picture" descr="результат выполнения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3E" w:rsidRDefault="006C58DC">
      <w:pPr>
        <w:pStyle w:val="ImageCaption"/>
      </w:pPr>
      <w:r>
        <w:t>результат выполнения четвертой пр</w:t>
      </w:r>
      <w:r>
        <w:t>ограммы</w:t>
      </w:r>
    </w:p>
    <w:p w:rsidR="0046483E" w:rsidRDefault="006C58DC">
      <w:pPr>
        <w:pStyle w:val="1"/>
      </w:pPr>
      <w:bookmarkStart w:id="7" w:name="вывод"/>
      <w:bookmarkEnd w:id="1"/>
      <w:bookmarkEnd w:id="6"/>
      <w:r>
        <w:lastRenderedPageBreak/>
        <w:t>Вывод</w:t>
      </w:r>
    </w:p>
    <w:p w:rsidR="0046483E" w:rsidRDefault="006C58DC">
      <w:pPr>
        <w:pStyle w:val="FirstParagraph"/>
      </w:pPr>
      <w:r>
        <w:t>В ходе данной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  <w:bookmarkEnd w:id="7"/>
    </w:p>
    <w:sectPr w:rsidR="004648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8DC" w:rsidRDefault="006C58DC">
      <w:pPr>
        <w:spacing w:after="0"/>
      </w:pPr>
      <w:r>
        <w:separator/>
      </w:r>
    </w:p>
  </w:endnote>
  <w:endnote w:type="continuationSeparator" w:id="0">
    <w:p w:rsidR="006C58DC" w:rsidRDefault="006C5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8DC" w:rsidRDefault="006C58DC">
      <w:r>
        <w:separator/>
      </w:r>
    </w:p>
  </w:footnote>
  <w:footnote w:type="continuationSeparator" w:id="0">
    <w:p w:rsidR="006C58DC" w:rsidRDefault="006C5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1FAC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483E"/>
    <w:rsid w:val="001C3B7D"/>
    <w:rsid w:val="0046483E"/>
    <w:rsid w:val="006C58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B74D2"/>
  <w15:docId w15:val="{66FBEA73-F9AB-4C3A-94BD-45BFDD20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лабораторной работе №11</vt:lpstr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1</dc:title>
  <dc:creator>Бабина Ю.О.</dc:creator>
  <cp:keywords/>
  <cp:lastModifiedBy>2020</cp:lastModifiedBy>
  <cp:revision>2</cp:revision>
  <dcterms:created xsi:type="dcterms:W3CDTF">2022-05-27T19:53:00Z</dcterms:created>
  <dcterms:modified xsi:type="dcterms:W3CDTF">2022-05-27T19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